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0994C" w14:textId="77777777" w:rsidR="00111CD6" w:rsidRPr="006E74BA" w:rsidRDefault="00111CD6" w:rsidP="00111CD6">
      <w:pPr>
        <w:jc w:val="center"/>
        <w:rPr>
          <w:sz w:val="24"/>
        </w:rPr>
      </w:pPr>
      <w:r w:rsidRPr="006E74BA">
        <w:rPr>
          <w:b/>
          <w:sz w:val="32"/>
          <w:szCs w:val="28"/>
        </w:rPr>
        <w:t>Thomas-Kilmann Conflict Style Questionnaire</w:t>
      </w:r>
    </w:p>
    <w:p w14:paraId="04A5D1B4" w14:textId="2AE00EF2" w:rsidR="00111CD6" w:rsidRDefault="00111CD6" w:rsidP="00111CD6">
      <w:pPr>
        <w:spacing w:line="276" w:lineRule="auto"/>
        <w:jc w:val="both"/>
        <w:rPr>
          <w:sz w:val="24"/>
        </w:rPr>
      </w:pPr>
      <w:r w:rsidRPr="007672BF">
        <w:rPr>
          <w:b/>
          <w:sz w:val="24"/>
        </w:rPr>
        <w:t>Instruction:</w:t>
      </w:r>
      <w:r w:rsidR="00221E74">
        <w:rPr>
          <w:b/>
          <w:sz w:val="24"/>
        </w:rPr>
        <w:t xml:space="preserve"> </w:t>
      </w:r>
      <w:r>
        <w:rPr>
          <w:sz w:val="24"/>
        </w:rPr>
        <w:t>On the following pages are 30</w:t>
      </w:r>
      <w:r w:rsidRPr="00342286">
        <w:rPr>
          <w:sz w:val="24"/>
        </w:rPr>
        <w:t xml:space="preserve"> pairs of statements describing possible behavioural responses to a conflict situation. For each pair, circle the "A" or "B" statement which is most characteristic of your own behaviour. </w:t>
      </w:r>
    </w:p>
    <w:p w14:paraId="686A98BE" w14:textId="77777777" w:rsidR="00111CD6" w:rsidRPr="00342286" w:rsidRDefault="00111CD6" w:rsidP="00111CD6">
      <w:pPr>
        <w:spacing w:line="276" w:lineRule="auto"/>
        <w:jc w:val="both"/>
        <w:rPr>
          <w:sz w:val="24"/>
        </w:rPr>
      </w:pPr>
      <w:r w:rsidRPr="00342286">
        <w:rPr>
          <w:sz w:val="24"/>
        </w:rPr>
        <w:t xml:space="preserve">You may find that neither of the "A" or "B" statements is typical of your behaviour; and if this is so, please select the response which you would be more likely to use.  </w:t>
      </w:r>
    </w:p>
    <w:tbl>
      <w:tblPr>
        <w:tblStyle w:val="TableGrid"/>
        <w:tblW w:w="9255" w:type="dxa"/>
        <w:tblInd w:w="108" w:type="dxa"/>
        <w:tblLook w:val="04A0" w:firstRow="1" w:lastRow="0" w:firstColumn="1" w:lastColumn="0" w:noHBand="0" w:noVBand="1"/>
      </w:tblPr>
      <w:tblGrid>
        <w:gridCol w:w="460"/>
        <w:gridCol w:w="4415"/>
        <w:gridCol w:w="4380"/>
      </w:tblGrid>
      <w:tr w:rsidR="00111CD6" w:rsidRPr="00FC79BD" w14:paraId="7DA56212" w14:textId="77777777" w:rsidTr="00120714">
        <w:trPr>
          <w:trHeight w:val="2393"/>
        </w:trPr>
        <w:tc>
          <w:tcPr>
            <w:tcW w:w="283" w:type="dxa"/>
          </w:tcPr>
          <w:p w14:paraId="5C728D42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</w:t>
            </w:r>
          </w:p>
          <w:p w14:paraId="31A20DD2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</w:p>
          <w:p w14:paraId="30F8F9E5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4486" w:type="dxa"/>
          </w:tcPr>
          <w:p w14:paraId="5A97A067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There are times when I let others take responsibility for solving the problem. </w:t>
            </w:r>
          </w:p>
          <w:p w14:paraId="05F183EF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673F2CC5" w14:textId="29C46661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Rather than negotiate the things on which we disagree, I try to stress those things upon which we both agree. </w:t>
            </w:r>
          </w:p>
        </w:tc>
        <w:tc>
          <w:tcPr>
            <w:tcW w:w="4486" w:type="dxa"/>
          </w:tcPr>
          <w:p w14:paraId="7FCC5206" w14:textId="1888BD60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791D1A84" w14:textId="77777777" w:rsidTr="5C6CD64A">
        <w:trPr>
          <w:trHeight w:val="300"/>
        </w:trPr>
        <w:tc>
          <w:tcPr>
            <w:tcW w:w="283" w:type="dxa"/>
          </w:tcPr>
          <w:p w14:paraId="4CB04AF1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</w:t>
            </w:r>
          </w:p>
        </w:tc>
        <w:tc>
          <w:tcPr>
            <w:tcW w:w="4486" w:type="dxa"/>
          </w:tcPr>
          <w:p w14:paraId="2237E9E0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to find a compromise solution. </w:t>
            </w:r>
          </w:p>
          <w:p w14:paraId="5614068C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561B8729" w14:textId="28C1B188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attempt to deal with all of his/her and my concerns. </w:t>
            </w:r>
          </w:p>
        </w:tc>
        <w:tc>
          <w:tcPr>
            <w:tcW w:w="4486" w:type="dxa"/>
          </w:tcPr>
          <w:p w14:paraId="7D763C6D" w14:textId="7FBDBAF8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38F3DD25" w14:textId="77777777" w:rsidTr="5C6CD64A">
        <w:trPr>
          <w:trHeight w:val="300"/>
        </w:trPr>
        <w:tc>
          <w:tcPr>
            <w:tcW w:w="283" w:type="dxa"/>
          </w:tcPr>
          <w:p w14:paraId="6C8F25FF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3</w:t>
            </w:r>
          </w:p>
        </w:tc>
        <w:tc>
          <w:tcPr>
            <w:tcW w:w="4486" w:type="dxa"/>
          </w:tcPr>
          <w:p w14:paraId="4AB1A524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usually firm in pursuing my goals. </w:t>
            </w:r>
          </w:p>
          <w:p w14:paraId="1C193983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78859D63" w14:textId="717B7844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might try to soothe the other's feelings and preserve our relationship. </w:t>
            </w:r>
          </w:p>
        </w:tc>
        <w:tc>
          <w:tcPr>
            <w:tcW w:w="4486" w:type="dxa"/>
          </w:tcPr>
          <w:p w14:paraId="03751B69" w14:textId="2CBAA8D1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21B61FAF" w14:textId="77777777" w:rsidTr="5C6CD64A">
        <w:trPr>
          <w:trHeight w:val="300"/>
        </w:trPr>
        <w:tc>
          <w:tcPr>
            <w:tcW w:w="283" w:type="dxa"/>
          </w:tcPr>
          <w:p w14:paraId="7E77A9C8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4</w:t>
            </w:r>
          </w:p>
        </w:tc>
        <w:tc>
          <w:tcPr>
            <w:tcW w:w="4486" w:type="dxa"/>
          </w:tcPr>
          <w:p w14:paraId="4FB95996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to find a compromise solution. </w:t>
            </w:r>
          </w:p>
          <w:p w14:paraId="14AEBA1E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0302E920" w14:textId="76BAA5E7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sometimes sacrifice my own wishes for the wishes of the other person. </w:t>
            </w:r>
          </w:p>
        </w:tc>
        <w:tc>
          <w:tcPr>
            <w:tcW w:w="4486" w:type="dxa"/>
          </w:tcPr>
          <w:p w14:paraId="2289874E" w14:textId="0FEB22FC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028DABF5" w14:textId="77777777" w:rsidTr="5C6CD64A">
        <w:trPr>
          <w:trHeight w:val="300"/>
        </w:trPr>
        <w:tc>
          <w:tcPr>
            <w:tcW w:w="283" w:type="dxa"/>
          </w:tcPr>
          <w:p w14:paraId="62EA32BF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5</w:t>
            </w:r>
          </w:p>
        </w:tc>
        <w:tc>
          <w:tcPr>
            <w:tcW w:w="4486" w:type="dxa"/>
          </w:tcPr>
          <w:p w14:paraId="4DA9C6BE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consistently seek the other's help in working out a solution. </w:t>
            </w:r>
          </w:p>
          <w:p w14:paraId="053A3C72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E1D3BD8" w14:textId="3853824D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do what is necessary to avoid useless tensions. </w:t>
            </w:r>
          </w:p>
        </w:tc>
        <w:tc>
          <w:tcPr>
            <w:tcW w:w="4486" w:type="dxa"/>
          </w:tcPr>
          <w:p w14:paraId="1DAC196B" w14:textId="4AA9D4D8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1577908D" w14:textId="77777777" w:rsidTr="5C6CD64A">
        <w:trPr>
          <w:trHeight w:val="300"/>
        </w:trPr>
        <w:tc>
          <w:tcPr>
            <w:tcW w:w="283" w:type="dxa"/>
          </w:tcPr>
          <w:p w14:paraId="100A8B5B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6</w:t>
            </w:r>
          </w:p>
        </w:tc>
        <w:tc>
          <w:tcPr>
            <w:tcW w:w="4486" w:type="dxa"/>
          </w:tcPr>
          <w:p w14:paraId="7F90E21F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A. I try to avoid creating unpleasantness for myself.</w:t>
            </w:r>
          </w:p>
          <w:p w14:paraId="743FBBB7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4F47EDB8" w14:textId="24505181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 B. I try to win my position. </w:t>
            </w:r>
          </w:p>
        </w:tc>
        <w:tc>
          <w:tcPr>
            <w:tcW w:w="4486" w:type="dxa"/>
          </w:tcPr>
          <w:p w14:paraId="0F08A10B" w14:textId="70573E41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</w:t>
            </w:r>
          </w:p>
        </w:tc>
      </w:tr>
      <w:tr w:rsidR="00111CD6" w:rsidRPr="00FC79BD" w14:paraId="7FC91CCE" w14:textId="77777777" w:rsidTr="5C6CD64A">
        <w:trPr>
          <w:trHeight w:val="300"/>
        </w:trPr>
        <w:tc>
          <w:tcPr>
            <w:tcW w:w="283" w:type="dxa"/>
          </w:tcPr>
          <w:p w14:paraId="26F1297F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7</w:t>
            </w:r>
          </w:p>
        </w:tc>
        <w:tc>
          <w:tcPr>
            <w:tcW w:w="4486" w:type="dxa"/>
          </w:tcPr>
          <w:p w14:paraId="0CD1B06D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to postpone the issue until I have had some time to think it over. </w:t>
            </w:r>
          </w:p>
          <w:p w14:paraId="6369FD6B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510D2173" w14:textId="2CE4AA7C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give up some points in exchange for others. </w:t>
            </w:r>
          </w:p>
        </w:tc>
        <w:tc>
          <w:tcPr>
            <w:tcW w:w="4486" w:type="dxa"/>
          </w:tcPr>
          <w:p w14:paraId="3121020C" w14:textId="5DFC3102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09F6DD4B" w14:textId="77777777" w:rsidTr="5C6CD64A">
        <w:trPr>
          <w:trHeight w:val="300"/>
        </w:trPr>
        <w:tc>
          <w:tcPr>
            <w:tcW w:w="283" w:type="dxa"/>
          </w:tcPr>
          <w:p w14:paraId="6162F77B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8</w:t>
            </w:r>
          </w:p>
        </w:tc>
        <w:tc>
          <w:tcPr>
            <w:tcW w:w="4486" w:type="dxa"/>
          </w:tcPr>
          <w:p w14:paraId="2CBD1236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usually firm in pursuing my goals. </w:t>
            </w:r>
          </w:p>
          <w:p w14:paraId="6C706400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167E650A" w14:textId="4E9AD0FD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attempt to get all concerns and issues immediately out in the open. </w:t>
            </w:r>
          </w:p>
        </w:tc>
        <w:tc>
          <w:tcPr>
            <w:tcW w:w="4486" w:type="dxa"/>
          </w:tcPr>
          <w:p w14:paraId="00EF5DF7" w14:textId="2EF0FB0F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3A4F5FE7" w14:textId="77777777" w:rsidTr="5C6CD64A">
        <w:trPr>
          <w:trHeight w:val="300"/>
        </w:trPr>
        <w:tc>
          <w:tcPr>
            <w:tcW w:w="283" w:type="dxa"/>
          </w:tcPr>
          <w:p w14:paraId="5E94439C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9</w:t>
            </w:r>
          </w:p>
        </w:tc>
        <w:tc>
          <w:tcPr>
            <w:tcW w:w="4486" w:type="dxa"/>
          </w:tcPr>
          <w:p w14:paraId="78F2AECE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feel that differences are not always worth worrying about. </w:t>
            </w:r>
          </w:p>
          <w:p w14:paraId="11290DB3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EB82AD1" w14:textId="4990AF1D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 make some effort to get my way. </w:t>
            </w:r>
          </w:p>
        </w:tc>
        <w:tc>
          <w:tcPr>
            <w:tcW w:w="4486" w:type="dxa"/>
          </w:tcPr>
          <w:p w14:paraId="65F049ED" w14:textId="6DDC466A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2B9923D0" w14:textId="77777777" w:rsidTr="5C6CD64A">
        <w:trPr>
          <w:trHeight w:val="300"/>
        </w:trPr>
        <w:tc>
          <w:tcPr>
            <w:tcW w:w="283" w:type="dxa"/>
          </w:tcPr>
          <w:p w14:paraId="121F01CE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0</w:t>
            </w:r>
          </w:p>
        </w:tc>
        <w:tc>
          <w:tcPr>
            <w:tcW w:w="4486" w:type="dxa"/>
          </w:tcPr>
          <w:p w14:paraId="4A94E9FE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firm in pursuing my goals. </w:t>
            </w:r>
          </w:p>
          <w:p w14:paraId="4DE18AEA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AD229C4" w14:textId="3B0F0070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find a compromise solution. </w:t>
            </w:r>
          </w:p>
        </w:tc>
        <w:tc>
          <w:tcPr>
            <w:tcW w:w="4486" w:type="dxa"/>
          </w:tcPr>
          <w:p w14:paraId="5F0763A2" w14:textId="368633CA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3B24B337" w14:textId="77777777" w:rsidTr="5C6CD64A">
        <w:trPr>
          <w:trHeight w:val="300"/>
        </w:trPr>
        <w:tc>
          <w:tcPr>
            <w:tcW w:w="283" w:type="dxa"/>
          </w:tcPr>
          <w:p w14:paraId="2CFFB3B6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1</w:t>
            </w:r>
          </w:p>
        </w:tc>
        <w:tc>
          <w:tcPr>
            <w:tcW w:w="4486" w:type="dxa"/>
          </w:tcPr>
          <w:p w14:paraId="689E1C17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ttempt to get all concerns and issues immediately out in the open. </w:t>
            </w:r>
          </w:p>
          <w:p w14:paraId="14A8896E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2968F8FC" w14:textId="6E11C712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>B. I might try to soothe the other's feelings and preserve our relationship.</w:t>
            </w:r>
          </w:p>
        </w:tc>
        <w:tc>
          <w:tcPr>
            <w:tcW w:w="4486" w:type="dxa"/>
          </w:tcPr>
          <w:p w14:paraId="616EB378" w14:textId="557D99C8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74E42A2C" w14:textId="77777777" w:rsidTr="5C6CD64A">
        <w:trPr>
          <w:trHeight w:val="300"/>
        </w:trPr>
        <w:tc>
          <w:tcPr>
            <w:tcW w:w="283" w:type="dxa"/>
          </w:tcPr>
          <w:p w14:paraId="09FC0C64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2</w:t>
            </w:r>
          </w:p>
        </w:tc>
        <w:tc>
          <w:tcPr>
            <w:tcW w:w="4486" w:type="dxa"/>
          </w:tcPr>
          <w:p w14:paraId="25740FC7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sometimes avoid taking positions which would create controversy. </w:t>
            </w:r>
          </w:p>
          <w:p w14:paraId="708E08A7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4C410185" w14:textId="71D75CD8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will let the other person have some of his/her positions if he/she lets me have some of mine. </w:t>
            </w:r>
          </w:p>
        </w:tc>
        <w:tc>
          <w:tcPr>
            <w:tcW w:w="4486" w:type="dxa"/>
          </w:tcPr>
          <w:p w14:paraId="15C26E59" w14:textId="4E817FD9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626E9B25" w14:textId="77777777" w:rsidTr="5C6CD64A">
        <w:trPr>
          <w:trHeight w:val="300"/>
        </w:trPr>
        <w:tc>
          <w:tcPr>
            <w:tcW w:w="283" w:type="dxa"/>
          </w:tcPr>
          <w:p w14:paraId="7032D889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3</w:t>
            </w:r>
          </w:p>
        </w:tc>
        <w:tc>
          <w:tcPr>
            <w:tcW w:w="4486" w:type="dxa"/>
          </w:tcPr>
          <w:p w14:paraId="69A9F807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propose a middle ground. </w:t>
            </w:r>
          </w:p>
          <w:p w14:paraId="389D12EA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6D61F7DC" w14:textId="6E986503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lastRenderedPageBreak/>
              <w:t xml:space="preserve">B. I press to get my points made. </w:t>
            </w:r>
          </w:p>
        </w:tc>
        <w:tc>
          <w:tcPr>
            <w:tcW w:w="4486" w:type="dxa"/>
          </w:tcPr>
          <w:p w14:paraId="16FF3999" w14:textId="59127AC7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A</w:t>
            </w:r>
          </w:p>
        </w:tc>
      </w:tr>
      <w:tr w:rsidR="00111CD6" w:rsidRPr="00FC79BD" w14:paraId="384297DA" w14:textId="77777777" w:rsidTr="5C6CD64A">
        <w:trPr>
          <w:trHeight w:val="300"/>
        </w:trPr>
        <w:tc>
          <w:tcPr>
            <w:tcW w:w="283" w:type="dxa"/>
          </w:tcPr>
          <w:p w14:paraId="4842CDC2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4</w:t>
            </w:r>
          </w:p>
        </w:tc>
        <w:tc>
          <w:tcPr>
            <w:tcW w:w="4486" w:type="dxa"/>
          </w:tcPr>
          <w:p w14:paraId="45DC53DB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ell the other person my ideas and ask for his/hers. </w:t>
            </w:r>
          </w:p>
          <w:p w14:paraId="3089E43B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2FF07EF0" w14:textId="676812C2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show the other person the logic and benefits of my position. </w:t>
            </w:r>
          </w:p>
        </w:tc>
        <w:tc>
          <w:tcPr>
            <w:tcW w:w="4486" w:type="dxa"/>
          </w:tcPr>
          <w:p w14:paraId="43C9FBA8" w14:textId="34FD010E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1990B9A1" w14:textId="77777777" w:rsidTr="5C6CD64A">
        <w:trPr>
          <w:trHeight w:val="300"/>
        </w:trPr>
        <w:tc>
          <w:tcPr>
            <w:tcW w:w="283" w:type="dxa"/>
          </w:tcPr>
          <w:p w14:paraId="6DC857CA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5</w:t>
            </w:r>
          </w:p>
        </w:tc>
        <w:tc>
          <w:tcPr>
            <w:tcW w:w="4486" w:type="dxa"/>
          </w:tcPr>
          <w:p w14:paraId="39DCD92B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might try to soothe the other's feelings and preserve our relationship. </w:t>
            </w:r>
          </w:p>
          <w:p w14:paraId="688418F7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6411CA74" w14:textId="1EA48142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 try to do what is necessary to avoid tensions. </w:t>
            </w:r>
          </w:p>
        </w:tc>
        <w:tc>
          <w:tcPr>
            <w:tcW w:w="4486" w:type="dxa"/>
          </w:tcPr>
          <w:p w14:paraId="483AA571" w14:textId="691E4AFA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2B9E5EC2" w14:textId="77777777" w:rsidTr="5C6CD64A">
        <w:trPr>
          <w:trHeight w:val="300"/>
        </w:trPr>
        <w:tc>
          <w:tcPr>
            <w:tcW w:w="283" w:type="dxa"/>
          </w:tcPr>
          <w:p w14:paraId="602E2822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6</w:t>
            </w:r>
          </w:p>
        </w:tc>
        <w:tc>
          <w:tcPr>
            <w:tcW w:w="4486" w:type="dxa"/>
          </w:tcPr>
          <w:p w14:paraId="65C6879A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not to hurt the other's feelings. </w:t>
            </w:r>
          </w:p>
          <w:p w14:paraId="0C4D0454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342FADA" w14:textId="27FF8038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convince the other person of the merits of my position. </w:t>
            </w:r>
          </w:p>
        </w:tc>
        <w:tc>
          <w:tcPr>
            <w:tcW w:w="4486" w:type="dxa"/>
          </w:tcPr>
          <w:p w14:paraId="491B5220" w14:textId="4A2F514E" w:rsidR="42CB6C70" w:rsidRDefault="00120714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423C1E68" w14:textId="77777777" w:rsidTr="5C6CD64A">
        <w:trPr>
          <w:trHeight w:val="300"/>
        </w:trPr>
        <w:tc>
          <w:tcPr>
            <w:tcW w:w="283" w:type="dxa"/>
          </w:tcPr>
          <w:p w14:paraId="75A5EF9F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7</w:t>
            </w:r>
          </w:p>
        </w:tc>
        <w:tc>
          <w:tcPr>
            <w:tcW w:w="4486" w:type="dxa"/>
          </w:tcPr>
          <w:p w14:paraId="79E69AF9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usually firm in pursuing my goals. </w:t>
            </w:r>
          </w:p>
          <w:p w14:paraId="1ED4382C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7A4B9FBD" w14:textId="0FE6A383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do what is necessary to avoid useless tensions. </w:t>
            </w:r>
          </w:p>
        </w:tc>
        <w:tc>
          <w:tcPr>
            <w:tcW w:w="4486" w:type="dxa"/>
          </w:tcPr>
          <w:p w14:paraId="6313C856" w14:textId="226E5D3A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732FF93B" w14:textId="77777777" w:rsidTr="5C6CD64A">
        <w:trPr>
          <w:trHeight w:val="300"/>
        </w:trPr>
        <w:tc>
          <w:tcPr>
            <w:tcW w:w="283" w:type="dxa"/>
          </w:tcPr>
          <w:p w14:paraId="1767424B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8</w:t>
            </w:r>
          </w:p>
        </w:tc>
        <w:tc>
          <w:tcPr>
            <w:tcW w:w="4486" w:type="dxa"/>
          </w:tcPr>
          <w:p w14:paraId="6F66E7CC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f it makes other people happy, I might let them maintain their views. </w:t>
            </w:r>
          </w:p>
          <w:p w14:paraId="59D771EC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0C6E012E" w14:textId="1E1B90CA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>B. I will let other people have some of their positions if they let me have some of mine.</w:t>
            </w:r>
          </w:p>
        </w:tc>
        <w:tc>
          <w:tcPr>
            <w:tcW w:w="4486" w:type="dxa"/>
          </w:tcPr>
          <w:p w14:paraId="7AFFF8C4" w14:textId="46E27C00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7B098245" w14:textId="77777777" w:rsidTr="5C6CD64A">
        <w:trPr>
          <w:trHeight w:val="300"/>
        </w:trPr>
        <w:tc>
          <w:tcPr>
            <w:tcW w:w="283" w:type="dxa"/>
          </w:tcPr>
          <w:p w14:paraId="12793D21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19</w:t>
            </w:r>
          </w:p>
        </w:tc>
        <w:tc>
          <w:tcPr>
            <w:tcW w:w="4486" w:type="dxa"/>
          </w:tcPr>
          <w:p w14:paraId="502AD5A8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A. I attempt to get all concerns and issues immediately out in the open.</w:t>
            </w:r>
          </w:p>
          <w:p w14:paraId="1653707D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55034F64" w14:textId="228E51B4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 B. I try to postpone the issue until I have had some time to think it over. </w:t>
            </w:r>
          </w:p>
        </w:tc>
        <w:tc>
          <w:tcPr>
            <w:tcW w:w="4486" w:type="dxa"/>
          </w:tcPr>
          <w:p w14:paraId="7FD57629" w14:textId="79BBF259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72B713E5" w14:textId="77777777" w:rsidTr="5C6CD64A">
        <w:trPr>
          <w:trHeight w:val="300"/>
        </w:trPr>
        <w:tc>
          <w:tcPr>
            <w:tcW w:w="283" w:type="dxa"/>
          </w:tcPr>
          <w:p w14:paraId="36D79431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0</w:t>
            </w:r>
          </w:p>
        </w:tc>
        <w:tc>
          <w:tcPr>
            <w:tcW w:w="4486" w:type="dxa"/>
          </w:tcPr>
          <w:p w14:paraId="075CF0D9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ttempt to immediately work through our differences. </w:t>
            </w:r>
          </w:p>
          <w:p w14:paraId="13906E88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4857FDF9" w14:textId="48E12255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 try to find a fair combination of gains and losses for both of us. </w:t>
            </w:r>
          </w:p>
        </w:tc>
        <w:tc>
          <w:tcPr>
            <w:tcW w:w="4486" w:type="dxa"/>
          </w:tcPr>
          <w:p w14:paraId="1DCC76CA" w14:textId="3A4D452E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B</w:t>
            </w:r>
          </w:p>
        </w:tc>
      </w:tr>
      <w:tr w:rsidR="00111CD6" w:rsidRPr="00FC79BD" w14:paraId="1F11AAD9" w14:textId="77777777" w:rsidTr="5C6CD64A">
        <w:trPr>
          <w:trHeight w:val="300"/>
        </w:trPr>
        <w:tc>
          <w:tcPr>
            <w:tcW w:w="283" w:type="dxa"/>
          </w:tcPr>
          <w:p w14:paraId="74831B3E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1</w:t>
            </w:r>
          </w:p>
        </w:tc>
        <w:tc>
          <w:tcPr>
            <w:tcW w:w="4486" w:type="dxa"/>
          </w:tcPr>
          <w:p w14:paraId="64B91ED2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n negotiations, I try to be considerate of the other person's wishes. </w:t>
            </w:r>
          </w:p>
          <w:p w14:paraId="2CE03D86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24BDC3EA" w14:textId="7FEEFCB4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 always lean toward a direct discussion of the problem. </w:t>
            </w:r>
          </w:p>
        </w:tc>
        <w:tc>
          <w:tcPr>
            <w:tcW w:w="4486" w:type="dxa"/>
          </w:tcPr>
          <w:p w14:paraId="23BDFCCC" w14:textId="3D72426B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183040E9" w14:textId="77777777" w:rsidTr="5C6CD64A">
        <w:trPr>
          <w:trHeight w:val="300"/>
        </w:trPr>
        <w:tc>
          <w:tcPr>
            <w:tcW w:w="283" w:type="dxa"/>
          </w:tcPr>
          <w:p w14:paraId="03D3FB36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2</w:t>
            </w:r>
          </w:p>
        </w:tc>
        <w:tc>
          <w:tcPr>
            <w:tcW w:w="4486" w:type="dxa"/>
          </w:tcPr>
          <w:p w14:paraId="7658F8D1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to find a position that is intermediate between his/hers and mine. </w:t>
            </w:r>
          </w:p>
          <w:p w14:paraId="4E4E5E97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3066A7E" w14:textId="676E0797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assert my wishes. </w:t>
            </w:r>
          </w:p>
        </w:tc>
        <w:tc>
          <w:tcPr>
            <w:tcW w:w="4486" w:type="dxa"/>
          </w:tcPr>
          <w:p w14:paraId="2231AAB8" w14:textId="5C68D9A4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00BAA361" w14:textId="77777777" w:rsidTr="5C6CD64A">
        <w:trPr>
          <w:trHeight w:val="300"/>
        </w:trPr>
        <w:tc>
          <w:tcPr>
            <w:tcW w:w="283" w:type="dxa"/>
          </w:tcPr>
          <w:p w14:paraId="0E36FC05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3</w:t>
            </w:r>
          </w:p>
        </w:tc>
        <w:tc>
          <w:tcPr>
            <w:tcW w:w="4486" w:type="dxa"/>
          </w:tcPr>
          <w:p w14:paraId="6E6F0954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very often concerned with satisfying all our wishes. </w:t>
            </w:r>
          </w:p>
          <w:p w14:paraId="34C5E097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5E8DCB3C" w14:textId="0E617FD4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There are times when I let others take responsibility for solving the problem. </w:t>
            </w:r>
          </w:p>
        </w:tc>
        <w:tc>
          <w:tcPr>
            <w:tcW w:w="4486" w:type="dxa"/>
          </w:tcPr>
          <w:p w14:paraId="43DD3121" w14:textId="636AD48B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2C4C147E" w14:textId="77777777" w:rsidTr="5C6CD64A">
        <w:trPr>
          <w:trHeight w:val="300"/>
        </w:trPr>
        <w:tc>
          <w:tcPr>
            <w:tcW w:w="283" w:type="dxa"/>
          </w:tcPr>
          <w:p w14:paraId="131A66E8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4</w:t>
            </w:r>
          </w:p>
        </w:tc>
        <w:tc>
          <w:tcPr>
            <w:tcW w:w="4486" w:type="dxa"/>
          </w:tcPr>
          <w:p w14:paraId="76EA7B44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meet to meet the wishes of others when it’s important to them. </w:t>
            </w:r>
          </w:p>
          <w:p w14:paraId="1C87D2C2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09A57A28" w14:textId="4D7193FF" w:rsidR="00111CD6" w:rsidRPr="00FC79BD" w:rsidRDefault="627915F2" w:rsidP="74BB13A3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try to get the other person to settle for a compromise. </w:t>
            </w:r>
          </w:p>
        </w:tc>
        <w:tc>
          <w:tcPr>
            <w:tcW w:w="4486" w:type="dxa"/>
          </w:tcPr>
          <w:p w14:paraId="4D8F5E78" w14:textId="75947C13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38AC7EA0" w14:textId="77777777" w:rsidTr="5C6CD64A">
        <w:trPr>
          <w:trHeight w:val="300"/>
        </w:trPr>
        <w:tc>
          <w:tcPr>
            <w:tcW w:w="283" w:type="dxa"/>
          </w:tcPr>
          <w:p w14:paraId="7DBAF5F1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5</w:t>
            </w:r>
          </w:p>
        </w:tc>
        <w:tc>
          <w:tcPr>
            <w:tcW w:w="4486" w:type="dxa"/>
          </w:tcPr>
          <w:p w14:paraId="087A2C65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to show the other person the logic and benefits of my position. </w:t>
            </w:r>
          </w:p>
          <w:p w14:paraId="5205CC52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14310C2B" w14:textId="19478F61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n negotiations, I try to be considerate of the other person's wishes. </w:t>
            </w:r>
          </w:p>
        </w:tc>
        <w:tc>
          <w:tcPr>
            <w:tcW w:w="4486" w:type="dxa"/>
          </w:tcPr>
          <w:p w14:paraId="24A34748" w14:textId="0E44844F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7DE02EA9" w14:textId="77777777" w:rsidTr="5C6CD64A">
        <w:trPr>
          <w:trHeight w:val="300"/>
        </w:trPr>
        <w:tc>
          <w:tcPr>
            <w:tcW w:w="283" w:type="dxa"/>
          </w:tcPr>
          <w:p w14:paraId="4C829205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6</w:t>
            </w:r>
          </w:p>
        </w:tc>
        <w:tc>
          <w:tcPr>
            <w:tcW w:w="4486" w:type="dxa"/>
          </w:tcPr>
          <w:p w14:paraId="4828B81C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propose a middle ground. </w:t>
            </w:r>
          </w:p>
          <w:p w14:paraId="5D2BF265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46AD353D" w14:textId="69544BBC" w:rsidR="00111CD6" w:rsidRPr="00FC79BD" w:rsidRDefault="00111CD6" w:rsidP="74BB13A3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 am nearly always concerned with satisfying all our wishes. </w:t>
            </w:r>
          </w:p>
        </w:tc>
        <w:tc>
          <w:tcPr>
            <w:tcW w:w="4486" w:type="dxa"/>
          </w:tcPr>
          <w:p w14:paraId="74D802E5" w14:textId="5A4B1A80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153D8D94" w14:textId="77777777" w:rsidTr="5C6CD64A">
        <w:trPr>
          <w:trHeight w:val="300"/>
        </w:trPr>
        <w:tc>
          <w:tcPr>
            <w:tcW w:w="283" w:type="dxa"/>
          </w:tcPr>
          <w:p w14:paraId="1C6B10DE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lastRenderedPageBreak/>
              <w:t>27</w:t>
            </w:r>
          </w:p>
        </w:tc>
        <w:tc>
          <w:tcPr>
            <w:tcW w:w="4486" w:type="dxa"/>
          </w:tcPr>
          <w:p w14:paraId="5272D7B5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sometimes avoid taking positions that would create controversy. </w:t>
            </w:r>
          </w:p>
          <w:p w14:paraId="1ACA2A66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3F254E67" w14:textId="778FD1AA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B. If it makes other people happy, I might let them maintain their views. </w:t>
            </w:r>
          </w:p>
        </w:tc>
        <w:tc>
          <w:tcPr>
            <w:tcW w:w="4486" w:type="dxa"/>
          </w:tcPr>
          <w:p w14:paraId="0337B1A5" w14:textId="219488A6" w:rsidR="42CB6C70" w:rsidRDefault="0015592B" w:rsidP="5C6CD64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1FF8CB56" w14:textId="77777777" w:rsidTr="5C6CD64A">
        <w:trPr>
          <w:trHeight w:val="300"/>
        </w:trPr>
        <w:tc>
          <w:tcPr>
            <w:tcW w:w="283" w:type="dxa"/>
          </w:tcPr>
          <w:p w14:paraId="756D172B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8</w:t>
            </w:r>
          </w:p>
        </w:tc>
        <w:tc>
          <w:tcPr>
            <w:tcW w:w="4486" w:type="dxa"/>
          </w:tcPr>
          <w:p w14:paraId="751EB37F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am usually firm in pursuing my goals. </w:t>
            </w:r>
          </w:p>
          <w:p w14:paraId="35D8F81D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793C78F2" w14:textId="24643AD1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>B. I usually seek the other's help in working out a solution.</w:t>
            </w:r>
          </w:p>
        </w:tc>
        <w:tc>
          <w:tcPr>
            <w:tcW w:w="4486" w:type="dxa"/>
          </w:tcPr>
          <w:p w14:paraId="5B5CCC75" w14:textId="18D795A5" w:rsidR="42CB6C70" w:rsidRDefault="0015592B" w:rsidP="1ABF71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111CD6" w:rsidRPr="00FC79BD" w14:paraId="46137160" w14:textId="77777777" w:rsidTr="5C6CD64A">
        <w:trPr>
          <w:trHeight w:val="300"/>
        </w:trPr>
        <w:tc>
          <w:tcPr>
            <w:tcW w:w="283" w:type="dxa"/>
          </w:tcPr>
          <w:p w14:paraId="269D599E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29</w:t>
            </w:r>
          </w:p>
        </w:tc>
        <w:tc>
          <w:tcPr>
            <w:tcW w:w="4486" w:type="dxa"/>
          </w:tcPr>
          <w:p w14:paraId="7D83BECA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propose a middle ground. </w:t>
            </w:r>
          </w:p>
          <w:p w14:paraId="423B34A8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1FF2F0FA" w14:textId="06AECA5F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 xml:space="preserve">B. I feel that differences are not always worth worrying about. </w:t>
            </w:r>
          </w:p>
        </w:tc>
        <w:tc>
          <w:tcPr>
            <w:tcW w:w="4486" w:type="dxa"/>
          </w:tcPr>
          <w:p w14:paraId="3EF0C8AE" w14:textId="5E24042C" w:rsidR="42CB6C70" w:rsidRDefault="0015592B" w:rsidP="1ABF71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</w:tr>
      <w:tr w:rsidR="00111CD6" w:rsidRPr="00FC79BD" w14:paraId="4ED41971" w14:textId="77777777" w:rsidTr="5C6CD64A">
        <w:trPr>
          <w:trHeight w:val="300"/>
        </w:trPr>
        <w:tc>
          <w:tcPr>
            <w:tcW w:w="283" w:type="dxa"/>
          </w:tcPr>
          <w:p w14:paraId="72F13F72" w14:textId="77777777" w:rsidR="00111CD6" w:rsidRPr="00FC79BD" w:rsidRDefault="00111CD6" w:rsidP="00C92237">
            <w:pPr>
              <w:jc w:val="center"/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>30</w:t>
            </w:r>
          </w:p>
        </w:tc>
        <w:tc>
          <w:tcPr>
            <w:tcW w:w="4486" w:type="dxa"/>
          </w:tcPr>
          <w:p w14:paraId="2C1BF4DF" w14:textId="77777777" w:rsidR="00111CD6" w:rsidRPr="00FC79BD" w:rsidRDefault="00111CD6" w:rsidP="00C92237">
            <w:pPr>
              <w:rPr>
                <w:sz w:val="24"/>
                <w:szCs w:val="24"/>
              </w:rPr>
            </w:pPr>
            <w:r w:rsidRPr="00FC79BD">
              <w:rPr>
                <w:sz w:val="24"/>
                <w:szCs w:val="24"/>
              </w:rPr>
              <w:t xml:space="preserve">A. I try not to hurt the other's feelings. </w:t>
            </w:r>
          </w:p>
          <w:p w14:paraId="478DDD9D" w14:textId="77777777" w:rsidR="00111CD6" w:rsidRPr="00FC79BD" w:rsidRDefault="00111CD6" w:rsidP="00C92237">
            <w:pPr>
              <w:rPr>
                <w:sz w:val="24"/>
                <w:szCs w:val="24"/>
              </w:rPr>
            </w:pPr>
          </w:p>
          <w:p w14:paraId="288D4671" w14:textId="636B4E02" w:rsidR="00111CD6" w:rsidRPr="00FC79BD" w:rsidRDefault="627915F2" w:rsidP="00C92237">
            <w:pPr>
              <w:rPr>
                <w:sz w:val="24"/>
                <w:szCs w:val="24"/>
              </w:rPr>
            </w:pPr>
            <w:r w:rsidRPr="74BB13A3">
              <w:rPr>
                <w:sz w:val="24"/>
                <w:szCs w:val="24"/>
              </w:rPr>
              <w:t>B. I always share a problem with the other person so that we can work it out.</w:t>
            </w:r>
          </w:p>
        </w:tc>
        <w:tc>
          <w:tcPr>
            <w:tcW w:w="4486" w:type="dxa"/>
          </w:tcPr>
          <w:p w14:paraId="24F6980B" w14:textId="269C8842" w:rsidR="42CB6C70" w:rsidRDefault="0015592B" w:rsidP="1ABF714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</w:tbl>
    <w:p w14:paraId="39E0ED53" w14:textId="77777777" w:rsidR="00111CD6" w:rsidRDefault="00111CD6" w:rsidP="00111CD6"/>
    <w:p w14:paraId="04FD6ADD" w14:textId="77777777" w:rsidR="00111CD6" w:rsidRDefault="00111CD6" w:rsidP="00111CD6">
      <w:r>
        <w:br w:type="page"/>
      </w:r>
    </w:p>
    <w:p w14:paraId="08F94E5F" w14:textId="77777777" w:rsidR="00111CD6" w:rsidRPr="00B631D1" w:rsidRDefault="627915F2" w:rsidP="00111CD6">
      <w:pPr>
        <w:jc w:val="center"/>
        <w:rPr>
          <w:b/>
          <w:sz w:val="32"/>
          <w:szCs w:val="28"/>
        </w:rPr>
      </w:pPr>
      <w:r w:rsidRPr="74BB13A3">
        <w:rPr>
          <w:b/>
          <w:bCs/>
          <w:sz w:val="32"/>
          <w:szCs w:val="32"/>
        </w:rPr>
        <w:lastRenderedPageBreak/>
        <w:t>Scoring Your Thomas -Kilmann Response</w:t>
      </w:r>
    </w:p>
    <w:p w14:paraId="309B65A6" w14:textId="6D12A421" w:rsidR="74BB13A3" w:rsidRDefault="74BB13A3" w:rsidP="74BB13A3">
      <w:pPr>
        <w:rPr>
          <w:sz w:val="24"/>
          <w:szCs w:val="24"/>
        </w:rPr>
      </w:pPr>
    </w:p>
    <w:p w14:paraId="5F403AD2" w14:textId="77777777" w:rsidR="00111CD6" w:rsidRPr="00D418FB" w:rsidRDefault="00111CD6" w:rsidP="74BB13A3">
      <w:pPr>
        <w:rPr>
          <w:sz w:val="24"/>
          <w:szCs w:val="24"/>
        </w:rPr>
      </w:pPr>
      <w:r w:rsidRPr="00D418FB">
        <w:rPr>
          <w:noProof/>
          <w:sz w:val="24"/>
          <w:lang w:val="en-US"/>
        </w:rPr>
        <w:drawing>
          <wp:anchor distT="0" distB="0" distL="114300" distR="114300" simplePos="0" relativeHeight="251658240" behindDoc="1" locked="0" layoutInCell="1" allowOverlap="1" wp14:anchorId="08C458B2" wp14:editId="6F8B53A4">
            <wp:simplePos x="0" y="0"/>
            <wp:positionH relativeFrom="margin">
              <wp:posOffset>84455</wp:posOffset>
            </wp:positionH>
            <wp:positionV relativeFrom="paragraph">
              <wp:posOffset>593090</wp:posOffset>
            </wp:positionV>
            <wp:extent cx="5848352" cy="5587364"/>
            <wp:effectExtent l="0" t="0" r="0" b="0"/>
            <wp:wrapTight wrapText="bothSides">
              <wp:wrapPolygon edited="0">
                <wp:start x="0" y="0"/>
                <wp:lineTo x="0" y="21504"/>
                <wp:lineTo x="21530" y="21504"/>
                <wp:lineTo x="21530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617" t="12980" r="31483" b="36248"/>
                    <a:stretch/>
                  </pic:blipFill>
                  <pic:spPr bwMode="auto">
                    <a:xfrm>
                      <a:off x="0" y="0"/>
                      <a:ext cx="5848352" cy="55873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627915F2" w:rsidRPr="74BB13A3">
        <w:rPr>
          <w:sz w:val="24"/>
          <w:szCs w:val="24"/>
        </w:rPr>
        <w:t>Circle the letters below which you circled on each item of the questionnaire and total the numbers in each column.</w:t>
      </w:r>
    </w:p>
    <w:p w14:paraId="3E1D7FDA" w14:textId="77777777" w:rsidR="00111CD6" w:rsidRDefault="00111CD6" w:rsidP="00111CD6"/>
    <w:p w14:paraId="0CBEA7D0" w14:textId="77777777" w:rsidR="00111CD6" w:rsidRDefault="00111CD6" w:rsidP="00111CD6">
      <w:r>
        <w:br w:type="page"/>
      </w:r>
    </w:p>
    <w:p w14:paraId="09389355" w14:textId="77777777" w:rsidR="00111CD6" w:rsidRDefault="00111CD6" w:rsidP="00111CD6">
      <w:pPr>
        <w:spacing w:line="276" w:lineRule="auto"/>
        <w:jc w:val="both"/>
        <w:rPr>
          <w:sz w:val="24"/>
          <w:szCs w:val="24"/>
        </w:rPr>
      </w:pPr>
      <w:r w:rsidRPr="00174385">
        <w:rPr>
          <w:sz w:val="24"/>
          <w:szCs w:val="24"/>
        </w:rPr>
        <w:lastRenderedPageBreak/>
        <w:t xml:space="preserve">You will have a numerical score for each of the five conflict mode styles, competing, avoiding, accommodating, collaborating and compromising.  Each of the five columns has a range of possible scores from 0 (for very low use) to 12 (for very high use). </w:t>
      </w:r>
    </w:p>
    <w:p w14:paraId="5A78E344" w14:textId="77777777" w:rsidR="00111CD6" w:rsidRDefault="00111CD6" w:rsidP="00111CD6">
      <w:pPr>
        <w:spacing w:line="276" w:lineRule="auto"/>
        <w:jc w:val="both"/>
        <w:rPr>
          <w:sz w:val="24"/>
          <w:szCs w:val="24"/>
        </w:rPr>
      </w:pPr>
      <w:r w:rsidRPr="00174385">
        <w:rPr>
          <w:sz w:val="24"/>
          <w:szCs w:val="24"/>
        </w:rPr>
        <w:t xml:space="preserve">These have been averaged out on a distribution curve against other manager responses. Check your range of scores against the following key to identify how they compare in relation to other managers in your business sector. </w:t>
      </w:r>
    </w:p>
    <w:p w14:paraId="6AB39B2A" w14:textId="77777777" w:rsidR="00111CD6" w:rsidRPr="00174385" w:rsidRDefault="00111CD6" w:rsidP="00111CD6">
      <w:pPr>
        <w:spacing w:line="276" w:lineRule="auto"/>
        <w:jc w:val="both"/>
        <w:rPr>
          <w:sz w:val="24"/>
          <w:szCs w:val="24"/>
        </w:rPr>
      </w:pPr>
      <w:r w:rsidRPr="00174385">
        <w:rPr>
          <w:sz w:val="24"/>
          <w:szCs w:val="24"/>
        </w:rPr>
        <w:t xml:space="preserve">Your highest scoring </w:t>
      </w:r>
      <w:r>
        <w:rPr>
          <w:sz w:val="24"/>
          <w:szCs w:val="24"/>
        </w:rPr>
        <w:t xml:space="preserve">column represents the conflict </w:t>
      </w:r>
      <w:r w:rsidRPr="00174385">
        <w:rPr>
          <w:sz w:val="24"/>
          <w:szCs w:val="24"/>
        </w:rPr>
        <w:t>style mode that is your ‘default or natural’ mode.</w:t>
      </w:r>
    </w:p>
    <w:p w14:paraId="075496F1" w14:textId="77777777" w:rsidR="00111CD6" w:rsidRPr="00174385" w:rsidRDefault="00111CD6" w:rsidP="00111CD6">
      <w:pPr>
        <w:rPr>
          <w:sz w:val="24"/>
          <w:szCs w:val="24"/>
        </w:rPr>
      </w:pPr>
      <w:r w:rsidRPr="00174385">
        <w:rPr>
          <w:noProof/>
          <w:sz w:val="24"/>
          <w:szCs w:val="24"/>
          <w:lang w:val="en-US"/>
        </w:rPr>
        <w:drawing>
          <wp:anchor distT="0" distB="0" distL="114300" distR="114300" simplePos="0" relativeHeight="251658241" behindDoc="1" locked="0" layoutInCell="1" allowOverlap="1" wp14:anchorId="4F14B682" wp14:editId="68AA83D9">
            <wp:simplePos x="0" y="0"/>
            <wp:positionH relativeFrom="column">
              <wp:posOffset>133350</wp:posOffset>
            </wp:positionH>
            <wp:positionV relativeFrom="paragraph">
              <wp:posOffset>245110</wp:posOffset>
            </wp:positionV>
            <wp:extent cx="5867400" cy="1153795"/>
            <wp:effectExtent l="0" t="0" r="0" b="8255"/>
            <wp:wrapTight wrapText="bothSides">
              <wp:wrapPolygon edited="0">
                <wp:start x="0" y="0"/>
                <wp:lineTo x="0" y="21398"/>
                <wp:lineTo x="21530" y="21398"/>
                <wp:lineTo x="21530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886" t="64859" r="31293" b="22959"/>
                    <a:stretch/>
                  </pic:blipFill>
                  <pic:spPr bwMode="auto">
                    <a:xfrm>
                      <a:off x="0" y="0"/>
                      <a:ext cx="5867400" cy="11537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532F589E" w14:textId="77777777" w:rsidR="00111CD6" w:rsidRDefault="00111CD6" w:rsidP="00111CD6">
      <w:pPr>
        <w:rPr>
          <w:b/>
          <w:sz w:val="24"/>
          <w:szCs w:val="24"/>
        </w:rPr>
      </w:pPr>
    </w:p>
    <w:p w14:paraId="5A6780A9" w14:textId="77777777" w:rsidR="00111CD6" w:rsidRDefault="00111CD6" w:rsidP="00111CD6">
      <w:pPr>
        <w:rPr>
          <w:b/>
          <w:sz w:val="24"/>
          <w:szCs w:val="24"/>
        </w:rPr>
      </w:pPr>
      <w:r>
        <w:rPr>
          <w:b/>
          <w:sz w:val="24"/>
          <w:szCs w:val="24"/>
        </w:rPr>
        <w:t>My default Conflict Style is __________________.</w:t>
      </w:r>
    </w:p>
    <w:p w14:paraId="4FBFB660" w14:textId="77777777" w:rsidR="00C92237" w:rsidRDefault="00C92237"/>
    <w:sectPr w:rsidR="00C92237" w:rsidSect="001D5CE8">
      <w:footerReference w:type="even" r:id="rId8"/>
      <w:footerReference w:type="default" r:id="rId9"/>
      <w:footerReference w:type="firs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F94CF" w14:textId="77777777" w:rsidR="00FF14C5" w:rsidRDefault="00FF14C5" w:rsidP="00B718EF">
      <w:pPr>
        <w:spacing w:after="0"/>
      </w:pPr>
      <w:r>
        <w:separator/>
      </w:r>
    </w:p>
  </w:endnote>
  <w:endnote w:type="continuationSeparator" w:id="0">
    <w:p w14:paraId="6B25311D" w14:textId="77777777" w:rsidR="00FF14C5" w:rsidRDefault="00FF14C5" w:rsidP="00B718EF">
      <w:pPr>
        <w:spacing w:after="0"/>
      </w:pPr>
      <w:r>
        <w:continuationSeparator/>
      </w:r>
    </w:p>
  </w:endnote>
  <w:endnote w:type="continuationNotice" w:id="1">
    <w:p w14:paraId="24D5D8CA" w14:textId="77777777" w:rsidR="00FF14C5" w:rsidRDefault="00FF14C5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13004" w14:textId="77777777" w:rsidR="00B718EF" w:rsidRDefault="00B718E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5F7D7" w14:textId="77777777" w:rsidR="00B718EF" w:rsidRDefault="00B718E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1A653" w14:textId="77777777" w:rsidR="00B718EF" w:rsidRDefault="00B718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06A461" w14:textId="77777777" w:rsidR="00FF14C5" w:rsidRDefault="00FF14C5" w:rsidP="00B718EF">
      <w:pPr>
        <w:spacing w:after="0"/>
      </w:pPr>
      <w:r>
        <w:separator/>
      </w:r>
    </w:p>
  </w:footnote>
  <w:footnote w:type="continuationSeparator" w:id="0">
    <w:p w14:paraId="237BD46B" w14:textId="77777777" w:rsidR="00FF14C5" w:rsidRDefault="00FF14C5" w:rsidP="00B718EF">
      <w:pPr>
        <w:spacing w:after="0"/>
      </w:pPr>
      <w:r>
        <w:continuationSeparator/>
      </w:r>
    </w:p>
  </w:footnote>
  <w:footnote w:type="continuationNotice" w:id="1">
    <w:p w14:paraId="2FB39F87" w14:textId="77777777" w:rsidR="00FF14C5" w:rsidRDefault="00FF14C5">
      <w:pPr>
        <w:spacing w:after="0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jExMDEzNja0MLNU0lEKTi0uzszPAykwrAUAOr5JQiwAAAA="/>
  </w:docVars>
  <w:rsids>
    <w:rsidRoot w:val="00111CD6"/>
    <w:rsid w:val="00111CD6"/>
    <w:rsid w:val="00120714"/>
    <w:rsid w:val="0015592B"/>
    <w:rsid w:val="001C7426"/>
    <w:rsid w:val="001D5CE8"/>
    <w:rsid w:val="00221E74"/>
    <w:rsid w:val="00301500"/>
    <w:rsid w:val="004326A4"/>
    <w:rsid w:val="005A3E4D"/>
    <w:rsid w:val="00734BC5"/>
    <w:rsid w:val="00794516"/>
    <w:rsid w:val="00A20D5B"/>
    <w:rsid w:val="00B718EF"/>
    <w:rsid w:val="00B90287"/>
    <w:rsid w:val="00C72BEA"/>
    <w:rsid w:val="00C92237"/>
    <w:rsid w:val="00D15847"/>
    <w:rsid w:val="00DC3EDC"/>
    <w:rsid w:val="00DE6794"/>
    <w:rsid w:val="00E469DC"/>
    <w:rsid w:val="00FF14C5"/>
    <w:rsid w:val="00FF470F"/>
    <w:rsid w:val="0118610D"/>
    <w:rsid w:val="015CCB1C"/>
    <w:rsid w:val="023B1FB5"/>
    <w:rsid w:val="02D83501"/>
    <w:rsid w:val="0362FC77"/>
    <w:rsid w:val="03795203"/>
    <w:rsid w:val="065964F0"/>
    <w:rsid w:val="0AE9E81F"/>
    <w:rsid w:val="0B6B3B8B"/>
    <w:rsid w:val="0B8D99D5"/>
    <w:rsid w:val="0C21A181"/>
    <w:rsid w:val="0CD94ACE"/>
    <w:rsid w:val="0D070BEC"/>
    <w:rsid w:val="0D4040B6"/>
    <w:rsid w:val="0D771932"/>
    <w:rsid w:val="0D854F1F"/>
    <w:rsid w:val="0E69D4A5"/>
    <w:rsid w:val="0EE1B4DA"/>
    <w:rsid w:val="0F13B3DC"/>
    <w:rsid w:val="0F29801B"/>
    <w:rsid w:val="0FC45AAF"/>
    <w:rsid w:val="10CAE178"/>
    <w:rsid w:val="114ADB4B"/>
    <w:rsid w:val="150EFC55"/>
    <w:rsid w:val="1524AE0D"/>
    <w:rsid w:val="164FAF1E"/>
    <w:rsid w:val="1A5150E6"/>
    <w:rsid w:val="1ABF714F"/>
    <w:rsid w:val="1C141321"/>
    <w:rsid w:val="1D1F8A60"/>
    <w:rsid w:val="1DB93E5F"/>
    <w:rsid w:val="1E8C290A"/>
    <w:rsid w:val="208EC4C1"/>
    <w:rsid w:val="20C388F4"/>
    <w:rsid w:val="2177C71A"/>
    <w:rsid w:val="2250DEB1"/>
    <w:rsid w:val="23439768"/>
    <w:rsid w:val="24394AB2"/>
    <w:rsid w:val="24B952CC"/>
    <w:rsid w:val="24D934B8"/>
    <w:rsid w:val="257118CD"/>
    <w:rsid w:val="261AA3C8"/>
    <w:rsid w:val="2655232D"/>
    <w:rsid w:val="277CA2BF"/>
    <w:rsid w:val="27B67429"/>
    <w:rsid w:val="27D7E15C"/>
    <w:rsid w:val="28675120"/>
    <w:rsid w:val="29D2E41C"/>
    <w:rsid w:val="2A0C8041"/>
    <w:rsid w:val="2A3CBEE3"/>
    <w:rsid w:val="2AEE14EB"/>
    <w:rsid w:val="2B1E180F"/>
    <w:rsid w:val="2DBAC182"/>
    <w:rsid w:val="2F3C2C3D"/>
    <w:rsid w:val="30C92F39"/>
    <w:rsid w:val="31841D21"/>
    <w:rsid w:val="3353D529"/>
    <w:rsid w:val="338FA6AC"/>
    <w:rsid w:val="33EB4509"/>
    <w:rsid w:val="36538BBC"/>
    <w:rsid w:val="36C5D973"/>
    <w:rsid w:val="37F02666"/>
    <w:rsid w:val="38793724"/>
    <w:rsid w:val="38FD776A"/>
    <w:rsid w:val="3AE548EE"/>
    <w:rsid w:val="3B15CCD2"/>
    <w:rsid w:val="3B28C7C2"/>
    <w:rsid w:val="3B7E6D44"/>
    <w:rsid w:val="3D8AD080"/>
    <w:rsid w:val="3D8AE264"/>
    <w:rsid w:val="3D9F951B"/>
    <w:rsid w:val="3DBF79D8"/>
    <w:rsid w:val="3F26B2C5"/>
    <w:rsid w:val="40C28326"/>
    <w:rsid w:val="41E4FDA7"/>
    <w:rsid w:val="42CB6C70"/>
    <w:rsid w:val="42E9ED39"/>
    <w:rsid w:val="44B43B9E"/>
    <w:rsid w:val="45005BC0"/>
    <w:rsid w:val="451C9E69"/>
    <w:rsid w:val="4585B591"/>
    <w:rsid w:val="45B5B8B5"/>
    <w:rsid w:val="49347860"/>
    <w:rsid w:val="49386051"/>
    <w:rsid w:val="4A21268C"/>
    <w:rsid w:val="4A4B44FE"/>
    <w:rsid w:val="4AAA7096"/>
    <w:rsid w:val="4AD76D2A"/>
    <w:rsid w:val="4C8749BD"/>
    <w:rsid w:val="4CC9DDFB"/>
    <w:rsid w:val="4D109B8A"/>
    <w:rsid w:val="4DE917EF"/>
    <w:rsid w:val="51C747A1"/>
    <w:rsid w:val="51D0B3A5"/>
    <w:rsid w:val="52C5E1F6"/>
    <w:rsid w:val="534800B8"/>
    <w:rsid w:val="536D7422"/>
    <w:rsid w:val="54340F2E"/>
    <w:rsid w:val="54AEC074"/>
    <w:rsid w:val="54C7435C"/>
    <w:rsid w:val="555DD92D"/>
    <w:rsid w:val="56730AFA"/>
    <w:rsid w:val="567673F1"/>
    <w:rsid w:val="57638828"/>
    <w:rsid w:val="57EC5DB1"/>
    <w:rsid w:val="5926C48B"/>
    <w:rsid w:val="59ACCFCA"/>
    <w:rsid w:val="5A1886F2"/>
    <w:rsid w:val="5A1FBFF7"/>
    <w:rsid w:val="5B423C6D"/>
    <w:rsid w:val="5B49E514"/>
    <w:rsid w:val="5BC5B2ED"/>
    <w:rsid w:val="5C5840CF"/>
    <w:rsid w:val="5C6CD64A"/>
    <w:rsid w:val="5D9F5700"/>
    <w:rsid w:val="5E27CB28"/>
    <w:rsid w:val="5F36A674"/>
    <w:rsid w:val="5FBF0AC7"/>
    <w:rsid w:val="627915F2"/>
    <w:rsid w:val="645D0970"/>
    <w:rsid w:val="6485917F"/>
    <w:rsid w:val="661B9408"/>
    <w:rsid w:val="662161E0"/>
    <w:rsid w:val="6695913A"/>
    <w:rsid w:val="67BB7D1E"/>
    <w:rsid w:val="68CF8B79"/>
    <w:rsid w:val="69A2D001"/>
    <w:rsid w:val="69B0EE74"/>
    <w:rsid w:val="6A90FB3A"/>
    <w:rsid w:val="6AB81E22"/>
    <w:rsid w:val="6D09E7F0"/>
    <w:rsid w:val="6ED419C3"/>
    <w:rsid w:val="70D39AE4"/>
    <w:rsid w:val="71418A3E"/>
    <w:rsid w:val="714EBC52"/>
    <w:rsid w:val="73B98FF0"/>
    <w:rsid w:val="7475B87D"/>
    <w:rsid w:val="74B02798"/>
    <w:rsid w:val="74BB13A3"/>
    <w:rsid w:val="75AC6E8E"/>
    <w:rsid w:val="75EFAB71"/>
    <w:rsid w:val="763184F1"/>
    <w:rsid w:val="76886858"/>
    <w:rsid w:val="79CEB58D"/>
    <w:rsid w:val="7A3A9A46"/>
    <w:rsid w:val="7C0D85CB"/>
    <w:rsid w:val="7C97AB0A"/>
    <w:rsid w:val="7CF7B7CA"/>
    <w:rsid w:val="7DBCDE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819BC"/>
  <w15:docId w15:val="{334C8314-30B2-4E54-9A6B-FC8CB195BC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1CD6"/>
    <w:pPr>
      <w:spacing w:after="160" w:line="240" w:lineRule="auto"/>
    </w:pPr>
    <w:rPr>
      <w:rFonts w:eastAsiaTheme="minorEastAsia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1CD6"/>
    <w:pPr>
      <w:spacing w:after="0" w:line="240" w:lineRule="auto"/>
    </w:pPr>
    <w:rPr>
      <w:rFonts w:eastAsiaTheme="minorEastAsia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718E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718EF"/>
    <w:rPr>
      <w:rFonts w:eastAsiaTheme="minorEastAsia"/>
      <w:lang w:val="en-IN"/>
    </w:rPr>
  </w:style>
  <w:style w:type="paragraph" w:styleId="Header">
    <w:name w:val="header"/>
    <w:basedOn w:val="Normal"/>
    <w:link w:val="HeaderChar"/>
    <w:uiPriority w:val="99"/>
    <w:semiHidden/>
    <w:unhideWhenUsed/>
    <w:rsid w:val="003015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01500"/>
    <w:rPr>
      <w:rFonts w:eastAsiaTheme="minorEastAsia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1</Pages>
  <Words>771</Words>
  <Characters>439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Kunal Baghele</cp:lastModifiedBy>
  <cp:revision>4</cp:revision>
  <dcterms:created xsi:type="dcterms:W3CDTF">2024-01-03T05:28:00Z</dcterms:created>
  <dcterms:modified xsi:type="dcterms:W3CDTF">2024-01-03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b362c4-2de3-461e-8520-5e454a8b61be_Enabled">
    <vt:lpwstr>true</vt:lpwstr>
  </property>
  <property fmtid="{D5CDD505-2E9C-101B-9397-08002B2CF9AE}" pid="3" name="MSIP_Label_60b362c4-2de3-461e-8520-5e454a8b61be_SetDate">
    <vt:lpwstr>2023-01-30T07:15:55Z</vt:lpwstr>
  </property>
  <property fmtid="{D5CDD505-2E9C-101B-9397-08002B2CF9AE}" pid="4" name="MSIP_Label_60b362c4-2de3-461e-8520-5e454a8b61be_Method">
    <vt:lpwstr>Privileged</vt:lpwstr>
  </property>
  <property fmtid="{D5CDD505-2E9C-101B-9397-08002B2CF9AE}" pid="5" name="MSIP_Label_60b362c4-2de3-461e-8520-5e454a8b61be_Name">
    <vt:lpwstr>Public</vt:lpwstr>
  </property>
  <property fmtid="{D5CDD505-2E9C-101B-9397-08002B2CF9AE}" pid="6" name="MSIP_Label_60b362c4-2de3-461e-8520-5e454a8b61be_SiteId">
    <vt:lpwstr>0975418a-8a70-4df4-8044-1c574a26ffc1</vt:lpwstr>
  </property>
  <property fmtid="{D5CDD505-2E9C-101B-9397-08002B2CF9AE}" pid="7" name="MSIP_Label_60b362c4-2de3-461e-8520-5e454a8b61be_ActionId">
    <vt:lpwstr>34788533-625b-4d07-8e76-f13d7d753f6f</vt:lpwstr>
  </property>
  <property fmtid="{D5CDD505-2E9C-101B-9397-08002B2CF9AE}" pid="8" name="MSIP_Label_60b362c4-2de3-461e-8520-5e454a8b61be_ContentBits">
    <vt:lpwstr>2</vt:lpwstr>
  </property>
  <property fmtid="{D5CDD505-2E9C-101B-9397-08002B2CF9AE}" pid="9" name="GrammarlyDocumentId">
    <vt:lpwstr>b123373068a2a46e770f09a03f4c532d8ec3126d175f7e900461b2f06c9cb013</vt:lpwstr>
  </property>
</Properties>
</file>